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X7fcfb0f6f2b1d4e6f7bde5281c2aa02108447de"/>
    <w:p>
      <w:pPr>
        <w:pStyle w:val="Heading1"/>
      </w:pPr>
      <w:r>
        <w:t xml:space="preserve">Internship Application Letter for Phot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otography Studio/Company Name]</w:t>
      </w:r>
      <w:r>
        <w:br/>
      </w:r>
      <w:r>
        <w:t xml:space="preserve">Rua das Flores, 123 - Vila Madalena</w:t>
      </w:r>
      <w:r>
        <w:br/>
      </w:r>
      <w:r>
        <w:t xml:space="preserve">São Paulo, SP 05438-090</w:t>
      </w:r>
      <w:r>
        <w:br/>
      </w:r>
      <w:r>
        <w:t xml:space="preserve">Brazil</w:t>
      </w:r>
    </w:p>
    <w:bookmarkStart w:id="20" w:name="X5682f7da0d9a9315d8c094865a10f71b1243932"/>
    <w:p>
      <w:pPr>
        <w:pStyle w:val="Heading2"/>
      </w:pPr>
      <w:r>
        <w:t xml:space="preserve">Subject: Application for Photography Internship Position in Brazil São Paulo</w:t>
      </w:r>
    </w:p>
    <w:p>
      <w:pPr>
        <w:pStyle w:val="FirstParagraph"/>
      </w:pPr>
      <w:r>
        <w:t xml:space="preserve">Dear Hiring Manager,</w:t>
      </w:r>
    </w:p>
    <w:p>
      <w:pPr>
        <w:pStyle w:val="BodyText"/>
      </w:pPr>
      <w:r>
        <w:t xml:space="preserve">I am writing to express my profound enthusiasm for the Photographer Internship position at your esteemed studio, as advertised on LinkedIn. With a deep-rooted passion for visual storytelling and an unwavering commitment to capturing the authentic soul of Brazil São Paulo, I believe my skills and cultural connection make me an ideal candidate for this</w:t>
      </w:r>
      <w:r>
        <w:t xml:space="preserve"> </w:t>
      </w:r>
      <w:r>
        <w:rPr>
          <w:iCs/>
          <w:i/>
        </w:rPr>
        <w:t xml:space="preserve">Internship Application Letter</w:t>
      </w:r>
      <w:r>
        <w:t xml:space="preserve">. Having grown up amidst São Paulo’s vibrant tapestry of neighborhoods—from the historic streets of Santa Cecília to the avant-garde murals of Vila Madalena—I have spent years developing a nuanced understanding of how light, texture, and human expression intertwine to define this city. My academic background in Visual Arts at Universidade de São Paulo (USP), combined with hands-on experience documenting urban life across Greater São Paulo, has prepared me to contribute meaningfully from day one.</w:t>
      </w:r>
    </w:p>
    <w:p>
      <w:pPr>
        <w:pStyle w:val="BodyText"/>
      </w:pPr>
      <w:r>
        <w:t xml:space="preserve">As a dedicated</w:t>
      </w:r>
      <w:r>
        <w:t xml:space="preserve"> </w:t>
      </w:r>
      <w:r>
        <w:rPr>
          <w:iCs/>
          <w:i/>
        </w:rPr>
        <w:t xml:space="preserve">Photographer</w:t>
      </w:r>
      <w:r>
        <w:t xml:space="preserve">, I have cultivated a distinctive style centered on documentary and portrait work that celebrates Brazil’s cultural diversity. During my semester abroad in 2023, I collaborated with local NGOs in Parque do Povo to create visual narratives for community empowerment projects. One project focused on Afro-Brazilian artisans in Belém, resulting in a series published by</w:t>
      </w:r>
      <w:r>
        <w:t xml:space="preserve"> </w:t>
      </w:r>
      <w:r>
        <w:rPr>
          <w:iCs/>
          <w:i/>
        </w:rPr>
        <w:t xml:space="preserve">Revista Carta Maior</w:t>
      </w:r>
      <w:r>
        <w:t xml:space="preserve">, while another documented the resilience of street vendors at São Paulo’s famous Mercado Municipal. These experiences taught me to navigate complex social dynamics with respect—essential for photographing Brazil’s multifaceted communities without exploitation. I am adept at using both digital (Canon EOS R5, Sony A7IV) and film (Leica M10) systems to adapt to environments ranging from the neon-lit chaos of Paulista Avenue to the serene landscapes of Tietê Ecological Park.</w:t>
      </w:r>
    </w:p>
    <w:p>
      <w:pPr>
        <w:pStyle w:val="BodyText"/>
      </w:pPr>
      <w:r>
        <w:t xml:space="preserve">What sets my approach apart is my immersion in São Paulo’s creative ecosystem. I regularly attend exhibitions at Pinacoteca de São Paulo, participate in workshops at Casa de Cultura Mario de Andrade, and volunteer for events like the</w:t>
      </w:r>
      <w:r>
        <w:t xml:space="preserve"> </w:t>
      </w:r>
      <w:r>
        <w:rPr>
          <w:iCs/>
          <w:i/>
        </w:rPr>
        <w:t xml:space="preserve">São Paulo Photo Biennale</w:t>
      </w:r>
      <w:r>
        <w:t xml:space="preserve">. This engagement isn’t just academic—it fuels my ability to anticipate trends, from the rise of sustainable fashion photography (e.g., working with Brazilian eco-labels like Têxtil) to capturing emerging street art in neighborhoods such as Brás and Perdizes. I’ve also developed a practical understanding of the Brazilian market: knowing that clients prioritize authenticity over polish, especially when documenting cultural moments during festivals like Carnaval or Festa Junina. My portfolio includes 150+ images shot across São Paulo, with a focus on ethical storytelling—no staged shots, only real connections formed through genuine curiosity.</w:t>
      </w:r>
    </w:p>
    <w:p>
      <w:pPr>
        <w:pStyle w:val="BodyText"/>
      </w:pPr>
      <w:r>
        <w:t xml:space="preserve">I am particularly drawn to your studio’s work in the</w:t>
      </w:r>
      <w:r>
        <w:t xml:space="preserve"> </w:t>
      </w:r>
      <w:r>
        <w:rPr>
          <w:iCs/>
          <w:i/>
        </w:rPr>
        <w:t xml:space="preserve">Internship Application Letter</w:t>
      </w:r>
      <w:r>
        <w:t xml:space="preserve"> </w:t>
      </w:r>
      <w:r>
        <w:t xml:space="preserve">for its commitment to social impact through photography. Your recent project "São Paulo: A Thousand Stories" resonated deeply with me, as it mirrors my own belief that a camera is a tool for empathy, not just aesthetics. I am eager to learn from your team’s approach to lighting in the city’s unique microclimates—from the dappled sunlight filtering through Ibirapuere Park’s canopy to the dramatic shadows of downtown high-rises during golden hour. My fluency in Portuguese (C1 level) and basic Spanish ensures seamless collaboration with local models, locations, and clients across Brazil São Paulo. I am also proficient in Adobe Lightroom and Photoshop, having used them extensively for editing projects that required nuanced color correction to reflect the true vibrancy of São Paulo’s hues—from the sunset streaks over the Anhangüera Bridge to the electric blues of a favela mural.</w:t>
      </w:r>
    </w:p>
    <w:p>
      <w:pPr>
        <w:pStyle w:val="BodyText"/>
      </w:pPr>
      <w:r>
        <w:t xml:space="preserve">What excites me most about this internship is the opportunity to contribute to your studio’s legacy while absorbing mentorship from professionals who understand São Paulo’s visual language. I’ve researched your recent work with cultural institutions like Museu do Futebol and am eager to assist in upcoming projects documenting the city’s evolving public spaces. As a lifelong resident of Brazil, I bring more than technical skills—I offer contextual insight. For instance, when photographing a traditional *quadrilha* dance group in Parque do Carmo, I recognized how the choreography mirrored São Paulo’s own rhythm: dynamic yet deeply rooted. This awareness allows me to avoid clichés and capture moments that feel both intimate and universal.</w:t>
      </w:r>
    </w:p>
    <w:p>
      <w:pPr>
        <w:pStyle w:val="BodyText"/>
      </w:pPr>
      <w:r>
        <w:t xml:space="preserve">My internship philosophy centers on active learning and mutual respect. I will arrive with a list of 10 specific questions about your workflow—ranging from how you manage permits in restricted zones (like the Cidade Universitária campus) to handling post-production for international clients. I am prepared to work flexibly, whether assisting at sunrise shoots in Campos Elíseos or editing late into the night during festival seasons. São Paulo’s energy is relentless, and I thrive in that environment. My academic schedule allows me full-time availability from June–August 2024, aligning perfectly with your studio’s peak season for travel photography projects.</w:t>
      </w:r>
    </w:p>
    <w:p>
      <w:pPr>
        <w:pStyle w:val="BodyText"/>
      </w:pPr>
      <w:r>
        <w:t xml:space="preserve">In closing, Brazil São Paulo isn’t just my workplace—it’s the subject of my art. This internship represents a chance to merge my technical growth with cultural immersion in the city that shaped me. I would be honored to bring my dedication, local perspective, and relentless curiosity to your team. Thank you for considering this</w:t>
      </w:r>
      <w:r>
        <w:t xml:space="preserve"> </w:t>
      </w:r>
      <w:r>
        <w:rPr>
          <w:iCs/>
          <w:i/>
        </w:rPr>
        <w:t xml:space="preserve">Internship Application Letter</w:t>
      </w:r>
      <w:r>
        <w:t xml:space="preserve">. I have attached my portfolio and resume for your review and welcome the opportunity to discuss how my vision as a</w:t>
      </w:r>
      <w:r>
        <w:t xml:space="preserve"> </w:t>
      </w:r>
      <w:r>
        <w:rPr>
          <w:iCs/>
          <w:i/>
        </w:rPr>
        <w:t xml:space="preserve">Photographer</w:t>
      </w:r>
      <w:r>
        <w:t xml:space="preserve"> </w:t>
      </w:r>
      <w:r>
        <w:t xml:space="preserve">aligns with your studio’s mission during an interview at your convenience.</w:t>
      </w:r>
    </w:p>
    <w:p>
      <w:pPr>
        <w:pStyle w:val="BodyText"/>
      </w:pPr>
      <w:r>
        <w:t xml:space="preserve">Sincerely,</w:t>
      </w:r>
      <w:r>
        <w:br/>
      </w:r>
      <w:r>
        <w:t xml:space="preserve">[Your Full Name]</w:t>
      </w:r>
    </w:p>
    <w:p>
      <w:pPr>
        <w:pStyle w:val="BodyText"/>
      </w:pPr>
      <w:r>
        <w:rPr>
          <w:bCs/>
          <w:b/>
        </w:rPr>
        <w:t xml:space="preserve">Portfolio Highlights:</w:t>
      </w:r>
    </w:p>
    <w:p>
      <w:pPr>
        <w:numPr>
          <w:ilvl w:val="0"/>
          <w:numId w:val="1001"/>
        </w:numPr>
        <w:pStyle w:val="Compact"/>
      </w:pPr>
      <w:r>
        <w:rPr>
          <w:iCs/>
          <w:i/>
        </w:rPr>
        <w:t xml:space="preserve">"Urban Threads" (São Paulo, 2023)</w:t>
      </w:r>
      <w:r>
        <w:t xml:space="preserve">: Series capturing textile artisans in Brás using natural light; featured in "Foto Brasil" magazine</w:t>
      </w:r>
    </w:p>
    <w:p>
      <w:pPr>
        <w:numPr>
          <w:ilvl w:val="0"/>
          <w:numId w:val="1001"/>
        </w:numPr>
        <w:pStyle w:val="Compact"/>
      </w:pPr>
      <w:r>
        <w:rPr>
          <w:iCs/>
          <w:i/>
        </w:rPr>
        <w:t xml:space="preserve">"Carnaval Without Masks" (Parque do Carmo, 2024)</w:t>
      </w:r>
      <w:r>
        <w:t xml:space="preserve">: Documenting *blocos* that prioritize community over commercialization</w:t>
      </w:r>
    </w:p>
    <w:p>
      <w:pPr>
        <w:numPr>
          <w:ilvl w:val="0"/>
          <w:numId w:val="1001"/>
        </w:numPr>
        <w:pStyle w:val="Compact"/>
      </w:pPr>
      <w:r>
        <w:rPr>
          <w:iCs/>
          <w:i/>
        </w:rPr>
        <w:t xml:space="preserve">Collaboration with Associação Cultural Vila Madalena</w:t>
      </w:r>
      <w:r>
        <w:t xml:space="preserve">: Free portrait sessions for seniors in the neighborhood</w:t>
      </w:r>
    </w:p>
    <w:p>
      <w:pPr>
        <w:pStyle w:val="FirstParagraph"/>
      </w:pPr>
      <w:r>
        <w:t xml:space="preserve">*Word Count: 8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 in Brazil São Paulo</dc:title>
  <dc:creator/>
  <dc:language>en</dc:language>
  <cp:keywords/>
  <dcterms:created xsi:type="dcterms:W3CDTF">2026-07-23T19:22:05Z</dcterms:created>
  <dcterms:modified xsi:type="dcterms:W3CDTF">2026-07-23T19:22:05Z</dcterms:modified>
</cp:coreProperties>
</file>

<file path=docProps/custom.xml><?xml version="1.0" encoding="utf-8"?>
<Properties xmlns="http://schemas.openxmlformats.org/officeDocument/2006/custom-properties" xmlns:vt="http://schemas.openxmlformats.org/officeDocument/2006/docPropsVTypes"/>
</file>